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Accra, Ghana</w:t>
      </w:r>
      <w:r>
        <w:br/>
      </w:r>
      <w:r>
        <w:t xml:space="preserve">Email: johndoe@example.com | Phone: +233 245 678901</w:t>
      </w:r>
    </w:p>
    <w:p>
      <w:pPr>
        <w:pStyle w:val="BodyText"/>
      </w:pPr>
      <w:r>
        <w:t xml:space="preserve">Date: [Insert Date]</w:t>
      </w:r>
    </w:p>
    <w:p>
      <w:pPr>
        <w:pStyle w:val="BodyText"/>
      </w:pPr>
      <w:r>
        <w:rPr>
          <w:bCs/>
          <w:b/>
        </w:rPr>
        <w:t xml:space="preserve">Human Resources Department</w:t>
      </w:r>
      <w:r>
        <w:br/>
      </w:r>
      <w:r>
        <w:rPr>
          <w:bCs/>
          <w:b/>
        </w:rPr>
        <w:t xml:space="preserve">Green Future Solutions Ltd.</w:t>
      </w:r>
      <w:r>
        <w:br/>
      </w:r>
      <w:r>
        <w:rPr>
          <w:bCs/>
          <w:b/>
        </w:rPr>
        <w:t xml:space="preserve">Accra, Ghana</w:t>
      </w:r>
    </w:p>
    <w:bookmarkStart w:id="20" w:name="X329a3245818cab0aefc108c650c9de144a9f972"/>
    <w:p>
      <w:pPr>
        <w:pStyle w:val="Heading2"/>
      </w:pPr>
      <w:r>
        <w:t xml:space="preserve">Cover Letter for Environmental Engineer Position</w:t>
      </w:r>
    </w:p>
    <w:p>
      <w:pPr>
        <w:pStyle w:val="FirstParagraph"/>
      </w:pPr>
      <w:r>
        <w:t xml:space="preserve">To the Hiring Committee at Green Future Solutions Ltd.,</w:t>
      </w:r>
    </w:p>
    <w:p>
      <w:pPr>
        <w:pStyle w:val="BodyText"/>
      </w:pPr>
      <w:r>
        <w:t xml:space="preserve">I am writing to express my enthusiastic interest in the Environmental Engineer position at your esteemed organization in Ghana Accra. As a dedicated environmental professional with over [X years] of experience in sustainable development and environmental management, I am eager to contribute my expertise to address the unique ecological challenges facing Accra and the broader Ghanaian region. This opportunity aligns perfectly with my career goal of fostering environmentally responsible solutions that empower communities while safeguarding natural resources.</w:t>
      </w:r>
    </w:p>
    <w:p>
      <w:pPr>
        <w:pStyle w:val="BodyText"/>
      </w:pPr>
      <w:r>
        <w:t xml:space="preserve">Having completed my Bachelor’s degree in Environmental Engineering from [University Name] and a Master’s in Environmental Science from [Institution], I have developed a robust foundation in water and wastewater treatment, pollution control, and environmental impact assessment. My academic training, combined with hands-on experience in Ghana Accra, has equipped me to tackle complex environmental issues while adhering to local regulations and global sustainability standards. I am particularly drawn to Green Future Solutions Ltd. because of its commitment to innovative engineering practices that prioritize both ecological integrity and community well-being—values that resonate deeply with my professional philosophy.</w:t>
      </w:r>
    </w:p>
    <w:p>
      <w:pPr>
        <w:pStyle w:val="BodyText"/>
      </w:pPr>
      <w:r>
        <w:t xml:space="preserve">In my current role as an Environmental Engineer at [Current Company Name] in Accra, I have spearheaded projects focused on improving urban sanitation infrastructure and reducing industrial pollution. One notable initiative involved designing a decentralized wastewater treatment system for a densely populated neighborhood in North Legon, which significantly reduced groundwater contamination and improved public health outcomes. This project not only demonstrated my technical capabilities but also reinforced the importance of tailoring solutions to the specific socio-economic and environmental conditions of Ghana Accra. I am proud to have contributed to a 40% reduction in waterborne diseases in the area, showcasing how engineering can directly enhance quality of life.</w:t>
      </w:r>
    </w:p>
    <w:p>
      <w:pPr>
        <w:pStyle w:val="BodyText"/>
      </w:pPr>
      <w:r>
        <w:t xml:space="preserve">My expertise extends beyond traditional engineering tasks. I am proficient in using advanced software such as AutoCAD, GIS, and SWMM for modeling and analyzing environmental systems. Additionally, I have led interdisciplinary teams to conduct environmental impact assessments (EIAs) for infrastructure projects, ensuring compliance with Ghana’s Environmental Protection Agency (EPA) guidelines. For instance, I recently collaborated with local stakeholders to evaluate the ecological risks of a proposed highway expansion near the Kibi Forest Reserve, advocating for mitigation strategies that balanced economic growth with biodiversity conservation. These experiences have honed my ability to communicate technical findings effectively to non-technical audiences, a skill I believe is critical for fostering collaboration in Ghana Accra’s dynamic development landscape.</w:t>
      </w:r>
    </w:p>
    <w:p>
      <w:pPr>
        <w:pStyle w:val="BodyText"/>
      </w:pPr>
      <w:r>
        <w:t xml:space="preserve">What sets me apart as an Environmental Engineer is my commitment to sustainability and community engagement. In Ghana Accra, where rapid urbanization and climate change pose significant challenges, I have consistently prioritized solutions that are both innovative and culturally sensitive. For example, I developed a rainwater harvesting program for low-income households in Ashaiman, which not only provided a reliable water source but also educated residents on water conservation practices. This initiative received recognition from the Ghanaian Ministry of Water Resources, Works, and Housing, underscoring the impact of integrating grassroots involvement with technical expertise.</w:t>
      </w:r>
    </w:p>
    <w:p>
      <w:pPr>
        <w:pStyle w:val="BodyText"/>
      </w:pPr>
      <w:r>
        <w:t xml:space="preserve">Furthermore, I am deeply aware of the environmental issues confronting Accra and Ghana as a whole. From air quality degradation due to vehicle emissions to plastic pollution in coastal areas, there is an urgent need for engineers who can bridge the gap between policy and practice. My background in renewable energy systems and waste management has prepared me to address these challenges head-on. I am particularly interested in exploring opportunities to collaborate with Green Future Solutions Ltd. on projects that align with Ghana’s National Environmental Policy, such as promoting green infrastructure or advancing circular economy practices.</w:t>
      </w:r>
    </w:p>
    <w:p>
      <w:pPr>
        <w:pStyle w:val="BodyText"/>
      </w:pPr>
      <w:r>
        <w:t xml:space="preserve">I am confident that my technical skills, passion for environmental stewardship, and understanding of Ghana Accra’s unique context make me a strong candidate for this position. I am eager to bring my knowledge of sustainable engineering to your team and contribute to projects that create lasting positive change. Thank you for considering my application. I would welcome the opportunity to discuss how my background and vision align with Green Future Solutions Ltd.’s mission.</w:t>
      </w:r>
    </w:p>
    <w:p>
      <w:pPr>
        <w:pStyle w:val="BodyText"/>
      </w:pPr>
      <w:r>
        <w:t xml:space="preserve">Respectfully,</w:t>
      </w:r>
    </w:p>
    <w:p>
      <w:pPr>
        <w:pStyle w:val="BodyText"/>
      </w:pPr>
      <w:r>
        <w:rPr>
          <w:bCs/>
          <w:b/>
        </w:rPr>
        <w:t xml:space="preserve">John Doe</w:t>
      </w:r>
      <w:r>
        <w:br/>
      </w:r>
      <w:r>
        <w:t xml:space="preserve">Environmental Engineer</w:t>
      </w:r>
    </w:p>
    <w:p>
      <w:pPr>
        <w:pStyle w:val="BodyText"/>
      </w:pPr>
      <w:r>
        <w:t xml:space="preserve">Word Count: [Approximate word count will be calculated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9:04Z</dcterms:created>
  <dcterms:modified xsi:type="dcterms:W3CDTF">2026-07-23T08:49:04Z</dcterms:modified>
</cp:coreProperties>
</file>

<file path=docProps/custom.xml><?xml version="1.0" encoding="utf-8"?>
<Properties xmlns="http://schemas.openxmlformats.org/officeDocument/2006/custom-properties" xmlns:vt="http://schemas.openxmlformats.org/officeDocument/2006/docPropsVTypes"/>
</file>